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E9282" w14:textId="3FF6E63A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Your Full Name</w:t>
      </w:r>
      <w:r w:rsidR="00520588">
        <w:rPr>
          <w:rFonts w:asciiTheme="minorHAnsi" w:hAnsiTheme="minorHAnsi" w:cstheme="minorHAnsi"/>
          <w:color w:val="333333"/>
          <w:sz w:val="22"/>
          <w:szCs w:val="22"/>
          <w:lang w:bidi="ar-SA"/>
        </w:rPr>
        <w:t>: Praveen Purohit</w:t>
      </w:r>
    </w:p>
    <w:p w14:paraId="65C777CA" w14:textId="5034F060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Your postal address</w:t>
      </w:r>
      <w:r w:rsidR="00520588">
        <w:rPr>
          <w:rFonts w:asciiTheme="minorHAnsi" w:hAnsiTheme="minorHAnsi" w:cstheme="minorHAnsi"/>
          <w:color w:val="333333"/>
          <w:sz w:val="22"/>
          <w:szCs w:val="22"/>
          <w:lang w:bidi="ar-SA"/>
        </w:rPr>
        <w:t>: Delhi, India</w:t>
      </w:r>
    </w:p>
    <w:p w14:paraId="304B763F" w14:textId="662E914B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Your mobile No.</w:t>
      </w:r>
      <w:r w:rsidR="00520588">
        <w:rPr>
          <w:rFonts w:asciiTheme="minorHAnsi" w:hAnsiTheme="minorHAnsi" w:cstheme="minorHAnsi"/>
          <w:color w:val="333333"/>
          <w:sz w:val="22"/>
          <w:szCs w:val="22"/>
          <w:lang w:bidi="ar-SA"/>
        </w:rPr>
        <w:t>: 9810633204</w:t>
      </w:r>
    </w:p>
    <w:p w14:paraId="5A041E02" w14:textId="52F85D66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Your email address</w:t>
      </w:r>
      <w:r w:rsidR="00520588">
        <w:rPr>
          <w:rFonts w:asciiTheme="minorHAnsi" w:hAnsiTheme="minorHAnsi" w:cstheme="minorHAnsi"/>
          <w:color w:val="333333"/>
          <w:sz w:val="22"/>
          <w:szCs w:val="22"/>
          <w:lang w:bidi="ar-SA"/>
        </w:rPr>
        <w:t>: Purohit Praveen</w:t>
      </w:r>
    </w:p>
    <w:p w14:paraId="6B002BBC" w14:textId="272B4744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LinkedIn profile address, if any</w:t>
      </w:r>
      <w:r w:rsidR="00520588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: </w:t>
      </w:r>
      <w:r w:rsidR="00520588" w:rsidRPr="00520588">
        <w:rPr>
          <w:rFonts w:asciiTheme="minorHAnsi" w:hAnsiTheme="minorHAnsi" w:cstheme="minorHAnsi"/>
          <w:color w:val="333333"/>
          <w:sz w:val="22"/>
          <w:szCs w:val="22"/>
          <w:lang w:bidi="ar-SA"/>
        </w:rPr>
        <w:t>https://www.linkedin.com/in/purohit/</w:t>
      </w:r>
    </w:p>
    <w:p w14:paraId="009AB28D" w14:textId="6ED5D936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Skype address, if any</w:t>
      </w:r>
      <w:r w:rsidR="00520588">
        <w:rPr>
          <w:rFonts w:asciiTheme="minorHAnsi" w:hAnsiTheme="minorHAnsi" w:cstheme="minorHAnsi"/>
          <w:color w:val="333333"/>
          <w:sz w:val="22"/>
          <w:szCs w:val="22"/>
          <w:lang w:bidi="ar-SA"/>
        </w:rPr>
        <w:t>: NA</w:t>
      </w:r>
    </w:p>
    <w:p w14:paraId="49C08A63" w14:textId="1D79CDC8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Date of Birth, Passport and Visa Status</w:t>
      </w:r>
      <w:r w:rsidR="00520588">
        <w:rPr>
          <w:rFonts w:asciiTheme="minorHAnsi" w:hAnsiTheme="minorHAnsi" w:cstheme="minorHAnsi"/>
          <w:color w:val="333333"/>
          <w:sz w:val="22"/>
          <w:szCs w:val="22"/>
          <w:lang w:bidi="ar-SA"/>
        </w:rPr>
        <w:t>: 21-Mar-1973, Passport available</w:t>
      </w:r>
    </w:p>
    <w:p w14:paraId="7A89D686" w14:textId="64D82308" w:rsid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Pl. provide detail of your education with name of the university/institution and year of completion from class 10</w:t>
      </w:r>
      <w:r w:rsidRPr="002C6A64">
        <w:rPr>
          <w:rFonts w:asciiTheme="minorHAnsi" w:hAnsiTheme="minorHAnsi" w:cstheme="minorHAnsi"/>
          <w:color w:val="333333"/>
          <w:sz w:val="22"/>
          <w:szCs w:val="22"/>
          <w:vertAlign w:val="superscript"/>
          <w:lang w:bidi="ar-SA"/>
        </w:rPr>
        <w:t>th</w:t>
      </w: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onward</w:t>
      </w:r>
    </w:p>
    <w:p w14:paraId="52C4DEA5" w14:textId="3CBE3012" w:rsidR="00520588" w:rsidRPr="002C6A64" w:rsidRDefault="003A0AF7" w:rsidP="00520588">
      <w:pPr>
        <w:numPr>
          <w:ilvl w:val="1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>Please see resume. We should only list the summary as in resume at this level</w:t>
      </w:r>
    </w:p>
    <w:p w14:paraId="14F7C0D4" w14:textId="284A328D" w:rsid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Certification that you have earned with institution/university name and year of </w:t>
      </w:r>
      <w:proofErr w:type="gramStart"/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completion </w:t>
      </w:r>
      <w:r w:rsidR="003A0AF7">
        <w:rPr>
          <w:rFonts w:asciiTheme="minorHAnsi" w:hAnsiTheme="minorHAnsi" w:cstheme="minorHAnsi"/>
          <w:color w:val="333333"/>
          <w:sz w:val="22"/>
          <w:szCs w:val="22"/>
          <w:lang w:bidi="ar-SA"/>
        </w:rPr>
        <w:t>:</w:t>
      </w:r>
      <w:proofErr w:type="gramEnd"/>
    </w:p>
    <w:p w14:paraId="418217E0" w14:textId="07238026" w:rsidR="003A0AF7" w:rsidRPr="002C6A64" w:rsidRDefault="003A0AF7" w:rsidP="003A0AF7">
      <w:pPr>
        <w:numPr>
          <w:ilvl w:val="1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>Same comment as above</w:t>
      </w:r>
    </w:p>
    <w:p w14:paraId="7FAD3916" w14:textId="7DE9F864" w:rsid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Any diploma program that you have completed with institution/university name and year of </w:t>
      </w:r>
      <w:proofErr w:type="gramStart"/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completion </w:t>
      </w:r>
      <w:r w:rsidR="003A0AF7">
        <w:rPr>
          <w:rFonts w:asciiTheme="minorHAnsi" w:hAnsiTheme="minorHAnsi" w:cstheme="minorHAnsi"/>
          <w:color w:val="333333"/>
          <w:sz w:val="22"/>
          <w:szCs w:val="22"/>
          <w:lang w:bidi="ar-SA"/>
        </w:rPr>
        <w:t>:</w:t>
      </w:r>
      <w:proofErr w:type="gramEnd"/>
    </w:p>
    <w:p w14:paraId="13EB1522" w14:textId="0E6F19A5" w:rsidR="003A0AF7" w:rsidRPr="002C6A64" w:rsidRDefault="003A0AF7" w:rsidP="003A0AF7">
      <w:pPr>
        <w:numPr>
          <w:ilvl w:val="1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>Same comment as above</w:t>
      </w:r>
    </w:p>
    <w:p w14:paraId="33740A69" w14:textId="27BF349E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Training programs you attended, if any.</w:t>
      </w:r>
      <w:r w:rsidR="003A0AF7">
        <w:rPr>
          <w:rFonts w:asciiTheme="minorHAnsi" w:hAnsiTheme="minorHAnsi" w:cstheme="minorHAnsi"/>
          <w:color w:val="333333"/>
          <w:sz w:val="22"/>
          <w:szCs w:val="22"/>
          <w:lang w:bidi="ar-SA"/>
        </w:rPr>
        <w:t>: please see resume</w:t>
      </w:r>
    </w:p>
    <w:p w14:paraId="05C03D15" w14:textId="19FA33F1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Your hobbies</w:t>
      </w:r>
      <w:r w:rsidR="003A0AF7">
        <w:rPr>
          <w:rFonts w:asciiTheme="minorHAnsi" w:hAnsiTheme="minorHAnsi" w:cstheme="minorHAnsi"/>
          <w:color w:val="333333"/>
          <w:sz w:val="22"/>
          <w:szCs w:val="22"/>
          <w:lang w:bidi="ar-SA"/>
        </w:rPr>
        <w:t>: NA</w:t>
      </w:r>
    </w:p>
    <w:p w14:paraId="3AF4076D" w14:textId="7F594AD1" w:rsid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Membership of professional organizations</w:t>
      </w:r>
      <w:r w:rsidR="003A0AF7">
        <w:rPr>
          <w:rFonts w:asciiTheme="minorHAnsi" w:hAnsiTheme="minorHAnsi" w:cstheme="minorHAnsi"/>
          <w:color w:val="333333"/>
          <w:sz w:val="22"/>
          <w:szCs w:val="22"/>
          <w:lang w:bidi="ar-SA"/>
        </w:rPr>
        <w:t>: please see certificates in resume</w:t>
      </w:r>
    </w:p>
    <w:p w14:paraId="7E3F5C17" w14:textId="5800ECB3" w:rsidR="003A0AF7" w:rsidRPr="003A0AF7" w:rsidRDefault="00A34FD3" w:rsidP="003A0AF7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Name of the company you are presently working with, your designation, period since you are working, </w:t>
      </w:r>
      <w:r w:rsidR="00180310">
        <w:rPr>
          <w:rFonts w:asciiTheme="minorHAnsi" w:hAnsiTheme="minorHAnsi" w:cstheme="minorHAnsi"/>
          <w:color w:val="333333"/>
          <w:sz w:val="22"/>
          <w:szCs w:val="22"/>
          <w:lang w:bidi="ar-SA"/>
        </w:rPr>
        <w:t>and your responsibilities and achievements</w:t>
      </w:r>
      <w:r w:rsidR="003A0AF7">
        <w:rPr>
          <w:rFonts w:asciiTheme="minorHAnsi" w:hAnsiTheme="minorHAnsi" w:cstheme="minorHAnsi"/>
          <w:color w:val="333333"/>
          <w:sz w:val="22"/>
          <w:szCs w:val="22"/>
          <w:lang w:bidi="ar-SA"/>
        </w:rPr>
        <w:t>: Please see resume</w:t>
      </w:r>
    </w:p>
    <w:p w14:paraId="0E05E507" w14:textId="38AFEBD4" w:rsidR="00894DA4" w:rsidRDefault="00894DA4" w:rsidP="00894DA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>Name of all the companies you worked with, your designation in each company, period of working in each company, and your responsibilities and achievements</w:t>
      </w:r>
      <w:r w:rsidR="00E92178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in each company</w:t>
      </w:r>
      <w:r w:rsidR="003A0AF7">
        <w:rPr>
          <w:rFonts w:asciiTheme="minorHAnsi" w:hAnsiTheme="minorHAnsi" w:cstheme="minorHAnsi"/>
          <w:color w:val="333333"/>
          <w:sz w:val="22"/>
          <w:szCs w:val="22"/>
          <w:lang w:bidi="ar-SA"/>
        </w:rPr>
        <w:t>:</w:t>
      </w:r>
    </w:p>
    <w:p w14:paraId="4FF6EF8B" w14:textId="74B5C432" w:rsidR="003A0AF7" w:rsidRDefault="004A128A" w:rsidP="003A0AF7">
      <w:pPr>
        <w:numPr>
          <w:ilvl w:val="1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>Sopra Banking Software</w:t>
      </w:r>
      <w:r w:rsidR="008426FC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– 2019 - Present</w:t>
      </w:r>
    </w:p>
    <w:p w14:paraId="60BEA305" w14:textId="072562C2" w:rsidR="004A128A" w:rsidRDefault="004A128A" w:rsidP="004A128A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bookmarkStart w:id="0" w:name="_Hlk92885875"/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>Portfolio Lead, Digital Transformation Lead</w:t>
      </w:r>
    </w:p>
    <w:bookmarkEnd w:id="0"/>
    <w:p w14:paraId="404A528A" w14:textId="0500A35A" w:rsidR="00E437DE" w:rsidRDefault="00E437DE" w:rsidP="00E437DE">
      <w:pPr>
        <w:numPr>
          <w:ilvl w:val="1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>Publicis Sapient</w:t>
      </w:r>
      <w:r w:rsidR="008426FC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– 2006 - 2019</w:t>
      </w:r>
    </w:p>
    <w:p w14:paraId="0BBFAA55" w14:textId="430A9583" w:rsidR="00E437DE" w:rsidRDefault="00E437DE" w:rsidP="00E437DE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bookmarkStart w:id="1" w:name="_Hlk92885849"/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Digital Transformation Lead, Data Lead, Technology Lead – </w:t>
      </w:r>
      <w:bookmarkEnd w:id="1"/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>2016 to 2019</w:t>
      </w:r>
    </w:p>
    <w:p w14:paraId="11A0368E" w14:textId="5BDC7802" w:rsidR="00E437DE" w:rsidRPr="00E437DE" w:rsidRDefault="00E437DE" w:rsidP="00E437DE">
      <w:pPr>
        <w:numPr>
          <w:ilvl w:val="3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Digital Transformation Leader </w:t>
      </w:r>
      <w:proofErr w:type="gramStart"/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>For</w:t>
      </w:r>
      <w:proofErr w:type="gramEnd"/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Phillips 66 | 2019-2020</w:t>
      </w:r>
    </w:p>
    <w:p w14:paraId="4A59995C" w14:textId="77777777" w:rsidR="00E437DE" w:rsidRPr="00E437DE" w:rsidRDefault="00E437DE" w:rsidP="00E437DE">
      <w:pPr>
        <w:numPr>
          <w:ilvl w:val="3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Transformation Consultant </w:t>
      </w:r>
      <w:proofErr w:type="gramStart"/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>For</w:t>
      </w:r>
      <w:proofErr w:type="gramEnd"/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MENA | 2018-2019</w:t>
      </w:r>
    </w:p>
    <w:p w14:paraId="2A276146" w14:textId="0EE5ED57" w:rsidR="00E437DE" w:rsidRDefault="00E437DE" w:rsidP="00E437DE">
      <w:pPr>
        <w:numPr>
          <w:ilvl w:val="3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Digital &amp; Data Transformation Lead </w:t>
      </w:r>
      <w:proofErr w:type="gramStart"/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>For</w:t>
      </w:r>
      <w:proofErr w:type="gramEnd"/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HSBC Risk Externalization Program</w:t>
      </w: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| </w:t>
      </w:r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>2016-2018</w:t>
      </w:r>
    </w:p>
    <w:p w14:paraId="25CEDA5B" w14:textId="3A7B13D5" w:rsidR="00E437DE" w:rsidRDefault="00E437DE" w:rsidP="00E437DE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>Agile Transformation Lead, Technology Lead – 2013 to 2016</w:t>
      </w:r>
    </w:p>
    <w:p w14:paraId="3028D810" w14:textId="77777777" w:rsidR="00E437DE" w:rsidRPr="00E437DE" w:rsidRDefault="00E437DE" w:rsidP="00E437DE">
      <w:pPr>
        <w:numPr>
          <w:ilvl w:val="3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Technology Lead &amp; Agile Transformation Lead </w:t>
      </w:r>
      <w:proofErr w:type="gramStart"/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>For</w:t>
      </w:r>
      <w:proofErr w:type="gramEnd"/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UBS ODC | 2014-2016</w:t>
      </w:r>
    </w:p>
    <w:p w14:paraId="4A9CBC82" w14:textId="0D7ED600" w:rsidR="00E437DE" w:rsidRDefault="00E437DE" w:rsidP="00E437DE">
      <w:pPr>
        <w:numPr>
          <w:ilvl w:val="3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>Product Technology Lead | 2013-2014</w:t>
      </w:r>
    </w:p>
    <w:p w14:paraId="55E46BA1" w14:textId="2C5E4951" w:rsidR="008426FC" w:rsidRDefault="008426FC" w:rsidP="008426FC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Operations, Hiring, </w:t>
      </w:r>
      <w:r w:rsidRPr="008426FC">
        <w:rPr>
          <w:rFonts w:asciiTheme="minorHAnsi" w:hAnsiTheme="minorHAnsi" w:cstheme="minorHAnsi"/>
          <w:color w:val="333333"/>
          <w:sz w:val="22"/>
          <w:szCs w:val="22"/>
          <w:lang w:bidi="ar-SA"/>
        </w:rPr>
        <w:t>Capacity Planning Lead</w:t>
      </w: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</w:t>
      </w:r>
      <w:r w:rsidRPr="008426FC">
        <w:rPr>
          <w:rFonts w:asciiTheme="minorHAnsi" w:hAnsiTheme="minorHAnsi" w:cstheme="minorHAnsi"/>
          <w:color w:val="333333"/>
          <w:sz w:val="22"/>
          <w:szCs w:val="22"/>
          <w:lang w:bidi="ar-SA"/>
        </w:rPr>
        <w:t>| 2012-2013</w:t>
      </w:r>
    </w:p>
    <w:p w14:paraId="382F7A06" w14:textId="41D296F0" w:rsidR="008426FC" w:rsidRDefault="008426FC" w:rsidP="008426FC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8426FC">
        <w:rPr>
          <w:rFonts w:asciiTheme="minorHAnsi" w:hAnsiTheme="minorHAnsi" w:cstheme="minorHAnsi"/>
          <w:color w:val="333333"/>
          <w:sz w:val="22"/>
          <w:szCs w:val="22"/>
          <w:lang w:bidi="ar-SA"/>
        </w:rPr>
        <w:t>ODC Sales &amp; Technology Lead | 2006-2011</w:t>
      </w:r>
    </w:p>
    <w:p w14:paraId="00872A3C" w14:textId="77777777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Any other information that you want to share that's important. </w:t>
      </w:r>
    </w:p>
    <w:p w14:paraId="0032F73B" w14:textId="77777777" w:rsidR="008347E0" w:rsidRPr="002C6A64" w:rsidRDefault="008347E0">
      <w:pPr>
        <w:rPr>
          <w:rFonts w:asciiTheme="minorHAnsi" w:hAnsiTheme="minorHAnsi" w:cstheme="minorHAnsi"/>
          <w:sz w:val="22"/>
          <w:szCs w:val="22"/>
        </w:rPr>
      </w:pPr>
    </w:p>
    <w:sectPr w:rsidR="008347E0" w:rsidRPr="002C6A64" w:rsidSect="00474F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11C6E"/>
    <w:multiLevelType w:val="multilevel"/>
    <w:tmpl w:val="5F0E0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MLY0MzEzNzQxMjNT0lEKTi0uzszPAykwqQUA3/pDviwAAAA="/>
  </w:docVars>
  <w:rsids>
    <w:rsidRoot w:val="002C6A64"/>
    <w:rsid w:val="00075672"/>
    <w:rsid w:val="000913EE"/>
    <w:rsid w:val="000F71E6"/>
    <w:rsid w:val="00180310"/>
    <w:rsid w:val="0026437F"/>
    <w:rsid w:val="002C6A64"/>
    <w:rsid w:val="002D7FA5"/>
    <w:rsid w:val="0032030E"/>
    <w:rsid w:val="003A0AF7"/>
    <w:rsid w:val="00474F4B"/>
    <w:rsid w:val="004A128A"/>
    <w:rsid w:val="00520588"/>
    <w:rsid w:val="008347E0"/>
    <w:rsid w:val="008426FC"/>
    <w:rsid w:val="00894DA4"/>
    <w:rsid w:val="009054BE"/>
    <w:rsid w:val="00913546"/>
    <w:rsid w:val="009A4E8F"/>
    <w:rsid w:val="00A34FD3"/>
    <w:rsid w:val="00A34FEA"/>
    <w:rsid w:val="00A91B18"/>
    <w:rsid w:val="00B72698"/>
    <w:rsid w:val="00D626D3"/>
    <w:rsid w:val="00DA3A40"/>
    <w:rsid w:val="00E07143"/>
    <w:rsid w:val="00E437DE"/>
    <w:rsid w:val="00E74D91"/>
    <w:rsid w:val="00E92178"/>
    <w:rsid w:val="00F70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B12CF"/>
  <w15:chartTrackingRefBased/>
  <w15:docId w15:val="{944A960C-563B-4BF0-A465-3D70FBDAB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A64"/>
    <w:pPr>
      <w:spacing w:after="0" w:line="240" w:lineRule="auto"/>
    </w:pPr>
    <w:rPr>
      <w:rFonts w:ascii="Times New Roman" w:eastAsia="Times New Roman" w:hAnsi="Times New Roman" w:cs="Mangal"/>
      <w:sz w:val="24"/>
      <w:szCs w:val="24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C6A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437DE"/>
    <w:pPr>
      <w:ind w:left="720"/>
      <w:contextualSpacing/>
    </w:pPr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3 456</dc:creator>
  <cp:keywords/>
  <dc:description/>
  <cp:lastModifiedBy>Purohit, Praveen</cp:lastModifiedBy>
  <cp:revision>5</cp:revision>
  <dcterms:created xsi:type="dcterms:W3CDTF">2022-01-11T06:30:00Z</dcterms:created>
  <dcterms:modified xsi:type="dcterms:W3CDTF">2022-01-12T10:26:00Z</dcterms:modified>
</cp:coreProperties>
</file>